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70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70"/>
      </w:tblGrid>
      <w:tr w:rsidR="00EC6213" w14:paraId="336E0F19" w14:textId="77777777" w:rsidTr="005609B9">
        <w:tc>
          <w:tcPr>
            <w:tcW w:w="11070" w:type="dxa"/>
          </w:tcPr>
          <w:p w14:paraId="4EDDF0DC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B595789" wp14:editId="7D7FE29B">
                      <wp:simplePos x="0" y="0"/>
                      <wp:positionH relativeFrom="column">
                        <wp:posOffset>6535420</wp:posOffset>
                      </wp:positionH>
                      <wp:positionV relativeFrom="paragraph">
                        <wp:posOffset>752475</wp:posOffset>
                      </wp:positionV>
                      <wp:extent cx="914400" cy="552450"/>
                      <wp:effectExtent l="0" t="0" r="6985" b="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552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EBEEE2A" w14:textId="77777777" w:rsidR="00EC6213" w:rsidRPr="000120FA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0120F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B59578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4" o:spid="_x0000_s1026" type="#_x0000_t202" style="position:absolute;left:0;text-align:left;margin-left:514.6pt;margin-top:59.25pt;width:1in;height:43.5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" fillcolor="white [3201]" stroked="f" strokeweight=".5pt">
                      <v:textbox>
                        <w:txbxContent>
                          <w:p w14:paraId="4EBEEE2A" w14:textId="77777777" w:rsidR="00EC6213" w:rsidRPr="000120FA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0120FA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2E255999" wp14:editId="69EB1287">
                  <wp:extent cx="6858000" cy="2423912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42391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3AF38685" w14:textId="77777777" w:rsidTr="005609B9">
        <w:tc>
          <w:tcPr>
            <w:tcW w:w="11070" w:type="dxa"/>
          </w:tcPr>
          <w:p w14:paraId="2046107E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A32BDF9" wp14:editId="07AF001B">
                      <wp:simplePos x="0" y="0"/>
                      <wp:positionH relativeFrom="column">
                        <wp:posOffset>6546850</wp:posOffset>
                      </wp:positionH>
                      <wp:positionV relativeFrom="paragraph">
                        <wp:posOffset>34925</wp:posOffset>
                      </wp:positionV>
                      <wp:extent cx="914400" cy="552450"/>
                      <wp:effectExtent l="0" t="0" r="6985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552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5B0626" w14:textId="77777777" w:rsidR="00EC6213" w:rsidRPr="000120FA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32BDF9" id="Text Box 16" o:spid="_x0000_s1027" type="#_x0000_t202" style="position:absolute;left:0;text-align:left;margin-left:515.5pt;margin-top:2.75pt;width:1in;height:43.5pt;z-index:2516602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" fillcolor="white [3201]" stroked="f" strokeweight=".5pt">
                      <v:textbox>
                        <w:txbxContent>
                          <w:p w14:paraId="265B0626" w14:textId="77777777" w:rsidR="00EC6213" w:rsidRPr="000120FA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5FA3CF05" wp14:editId="2A49CA09">
                  <wp:extent cx="6858000" cy="2681438"/>
                  <wp:effectExtent l="0" t="0" r="0" b="508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68143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5D8EF394" w14:textId="77777777" w:rsidTr="005609B9">
        <w:tc>
          <w:tcPr>
            <w:tcW w:w="11070" w:type="dxa"/>
          </w:tcPr>
          <w:p w14:paraId="2B7C6081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BD87F3A" wp14:editId="6B95CA9B">
                      <wp:simplePos x="0" y="0"/>
                      <wp:positionH relativeFrom="margin">
                        <wp:posOffset>6581775</wp:posOffset>
                      </wp:positionH>
                      <wp:positionV relativeFrom="paragraph">
                        <wp:posOffset>42545</wp:posOffset>
                      </wp:positionV>
                      <wp:extent cx="914400" cy="552450"/>
                      <wp:effectExtent l="0" t="0" r="6985" b="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552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CBD33C" w14:textId="77777777" w:rsidR="00EC6213" w:rsidRPr="000120FA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D87F3A" id="Text Box 17" o:spid="_x0000_s1028" type="#_x0000_t202" style="position:absolute;left:0;text-align:left;margin-left:518.25pt;margin-top:3.35pt;width:1in;height:43.5pt;z-index:251661312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" fillcolor="white [3201]" stroked="f" strokeweight=".5pt">
                      <v:textbox>
                        <w:txbxContent>
                          <w:p w14:paraId="7ACBD33C" w14:textId="77777777" w:rsidR="00EC6213" w:rsidRPr="000120FA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c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6C8A83EF" wp14:editId="18F449C2">
                  <wp:extent cx="6858000" cy="2343956"/>
                  <wp:effectExtent l="0" t="0" r="0" b="0"/>
                  <wp:docPr id="26" name="Picture 26" descr="Chart, scatte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Chart, scatter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4395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75BC3FC7" w14:textId="77777777" w:rsidTr="005609B9">
        <w:tc>
          <w:tcPr>
            <w:tcW w:w="11070" w:type="dxa"/>
          </w:tcPr>
          <w:p w14:paraId="50234FE1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EBE5A89" wp14:editId="17A4296A">
                      <wp:simplePos x="0" y="0"/>
                      <wp:positionH relativeFrom="column">
                        <wp:posOffset>6545580</wp:posOffset>
                      </wp:positionH>
                      <wp:positionV relativeFrom="paragraph">
                        <wp:posOffset>24765</wp:posOffset>
                      </wp:positionV>
                      <wp:extent cx="914400" cy="914400"/>
                      <wp:effectExtent l="0" t="0" r="0" b="0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46EA6B4" w14:textId="77777777" w:rsidR="00EC6213" w:rsidRPr="000120FA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0120F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EBE5A89" id="Text Box 25" o:spid="_x0000_s1029" type="#_x0000_t202" style="position:absolute;left:0;text-align:left;margin-left:515.4pt;margin-top:1.95pt;width:1in;height:1in;z-index:251662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" fillcolor="white [3201]" stroked="f" strokeweight=".5pt">
                      <v:textbox>
                        <w:txbxContent>
                          <w:p w14:paraId="046EA6B4" w14:textId="77777777" w:rsidR="00EC6213" w:rsidRPr="000120FA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0120FA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0FD593DD" wp14:editId="0F963C49">
                  <wp:extent cx="6858000" cy="2341078"/>
                  <wp:effectExtent l="0" t="0" r="0" b="254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4107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42193039" w14:textId="77777777" w:rsidTr="005609B9">
        <w:tc>
          <w:tcPr>
            <w:tcW w:w="11070" w:type="dxa"/>
          </w:tcPr>
          <w:p w14:paraId="51E7BBB7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1937C70" wp14:editId="621985D7">
                      <wp:simplePos x="0" y="0"/>
                      <wp:positionH relativeFrom="column">
                        <wp:posOffset>6590665</wp:posOffset>
                      </wp:positionH>
                      <wp:positionV relativeFrom="paragraph">
                        <wp:posOffset>26035</wp:posOffset>
                      </wp:positionV>
                      <wp:extent cx="914400" cy="914400"/>
                      <wp:effectExtent l="0" t="0" r="6985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C1A5FE" w14:textId="77777777" w:rsidR="00EC6213" w:rsidRPr="000120FA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0120F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1937C70" id="Text Box 36" o:spid="_x0000_s1030" type="#_x0000_t202" style="position:absolute;left:0;text-align:left;margin-left:518.95pt;margin-top:2.05pt;width:1in;height:1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" fillcolor="white [3201]" stroked="f" strokeweight=".5pt">
                      <v:textbox>
                        <w:txbxContent>
                          <w:p w14:paraId="61C1A5FE" w14:textId="77777777" w:rsidR="00EC6213" w:rsidRPr="000120FA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0120FA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083068F1" wp14:editId="4436A53D">
                  <wp:extent cx="6858000" cy="2272374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27237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6F76D3B0" w14:textId="77777777" w:rsidTr="005609B9">
        <w:tc>
          <w:tcPr>
            <w:tcW w:w="11070" w:type="dxa"/>
          </w:tcPr>
          <w:p w14:paraId="5B5BE541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F6DFE22" wp14:editId="39BB4A8C">
                      <wp:simplePos x="0" y="0"/>
                      <wp:positionH relativeFrom="column">
                        <wp:posOffset>6637020</wp:posOffset>
                      </wp:positionH>
                      <wp:positionV relativeFrom="paragraph">
                        <wp:posOffset>24130</wp:posOffset>
                      </wp:positionV>
                      <wp:extent cx="914400" cy="914400"/>
                      <wp:effectExtent l="0" t="0" r="0" b="0"/>
                      <wp:wrapNone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E783596" w14:textId="77777777" w:rsidR="00EC6213" w:rsidRPr="00EA358F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EA358F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F6DFE22" id="Text Box 37" o:spid="_x0000_s1031" type="#_x0000_t202" style="position:absolute;left:0;text-align:left;margin-left:522.6pt;margin-top:1.9pt;width:1in;height:1in;z-index:251664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" fillcolor="white [3201]" stroked="f" strokeweight=".5pt">
                      <v:textbox>
                        <w:txbxContent>
                          <w:p w14:paraId="5E783596" w14:textId="77777777" w:rsidR="00EC6213" w:rsidRPr="00EA358F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EA358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6127C1C9" wp14:editId="4D422F8F">
                  <wp:extent cx="6858000" cy="2331649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3164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7BE39F8C" w14:textId="77777777" w:rsidTr="005609B9">
        <w:tc>
          <w:tcPr>
            <w:tcW w:w="11070" w:type="dxa"/>
          </w:tcPr>
          <w:p w14:paraId="3CA4086A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F275E3B" wp14:editId="2457031C">
                      <wp:simplePos x="0" y="0"/>
                      <wp:positionH relativeFrom="column">
                        <wp:posOffset>6571615</wp:posOffset>
                      </wp:positionH>
                      <wp:positionV relativeFrom="paragraph">
                        <wp:posOffset>29845</wp:posOffset>
                      </wp:positionV>
                      <wp:extent cx="914400" cy="914400"/>
                      <wp:effectExtent l="0" t="0" r="6350" b="0"/>
                      <wp:wrapNone/>
                      <wp:docPr id="3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BCCF0D8" w14:textId="77777777" w:rsidR="00EC6213" w:rsidRPr="00CD46AB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CD46AB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F275E3B" id="Text Box 38" o:spid="_x0000_s1032" type="#_x0000_t202" style="position:absolute;left:0;text-align:left;margin-left:517.45pt;margin-top:2.35pt;width:1in;height:1in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" fillcolor="white [3201]" stroked="f" strokeweight=".5pt">
                      <v:textbox>
                        <w:txbxContent>
                          <w:p w14:paraId="2BCCF0D8" w14:textId="77777777" w:rsidR="00EC6213" w:rsidRPr="00CD46AB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CD46A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391EFE72" wp14:editId="75143ADF">
                  <wp:extent cx="6858000" cy="2420028"/>
                  <wp:effectExtent l="0" t="0" r="0" b="0"/>
                  <wp:docPr id="30" name="Picture 30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Graphical user interface, applicati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4200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75B2D2E6" w14:textId="77777777" w:rsidTr="005609B9">
        <w:tc>
          <w:tcPr>
            <w:tcW w:w="11070" w:type="dxa"/>
          </w:tcPr>
          <w:p w14:paraId="666CC447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4236696" wp14:editId="7D235FC8">
                      <wp:simplePos x="0" y="0"/>
                      <wp:positionH relativeFrom="column">
                        <wp:posOffset>6553200</wp:posOffset>
                      </wp:positionH>
                      <wp:positionV relativeFrom="paragraph">
                        <wp:posOffset>15240</wp:posOffset>
                      </wp:positionV>
                      <wp:extent cx="914400" cy="914400"/>
                      <wp:effectExtent l="0" t="0" r="7620" b="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24A6C3B" w14:textId="77777777" w:rsidR="00EC6213" w:rsidRPr="000120FA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0120F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4236696" id="Text Box 39" o:spid="_x0000_s1033" type="#_x0000_t202" style="position:absolute;left:0;text-align:left;margin-left:516pt;margin-top:1.2pt;width:1in;height:1in;z-index:2516664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" fillcolor="white [3201]" stroked="f" strokeweight=".5pt">
                      <v:textbox>
                        <w:txbxContent>
                          <w:p w14:paraId="724A6C3B" w14:textId="77777777" w:rsidR="00EC6213" w:rsidRPr="000120FA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0120FA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511E6CF2" wp14:editId="17467255">
                  <wp:extent cx="6858000" cy="2293976"/>
                  <wp:effectExtent l="0" t="0" r="0" b="0"/>
                  <wp:docPr id="31" name="Picture 31" descr="Scatte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Scatter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29397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204446AD" w14:textId="77777777" w:rsidTr="005609B9">
        <w:tc>
          <w:tcPr>
            <w:tcW w:w="11070" w:type="dxa"/>
          </w:tcPr>
          <w:p w14:paraId="6851AC1A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49CE85F" wp14:editId="128B2E8D">
                      <wp:simplePos x="0" y="0"/>
                      <wp:positionH relativeFrom="column">
                        <wp:posOffset>6663055</wp:posOffset>
                      </wp:positionH>
                      <wp:positionV relativeFrom="paragraph">
                        <wp:posOffset>24130</wp:posOffset>
                      </wp:positionV>
                      <wp:extent cx="914400" cy="914400"/>
                      <wp:effectExtent l="0" t="0" r="1905" b="0"/>
                      <wp:wrapNone/>
                      <wp:docPr id="40" name="Text Box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99C372" w14:textId="77777777" w:rsidR="00EC6213" w:rsidRPr="00CD46AB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proofErr w:type="spellStart"/>
                                  <w:r w:rsidRPr="00CD46AB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49CE85F" id="Text Box 40" o:spid="_x0000_s1034" type="#_x0000_t202" style="position:absolute;left:0;text-align:left;margin-left:524.65pt;margin-top:1.9pt;width:1in;height:1in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" fillcolor="white [3201]" stroked="f" strokeweight=".5pt">
                      <v:textbox>
                        <w:txbxContent>
                          <w:p w14:paraId="6F99C372" w14:textId="77777777" w:rsidR="00EC6213" w:rsidRPr="00CD46AB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proofErr w:type="spellStart"/>
                            <w:r w:rsidRPr="00CD46A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i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008586E2" wp14:editId="1D942D4C">
                  <wp:extent cx="6858000" cy="2383264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832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2D71DD93" w14:textId="77777777" w:rsidTr="005609B9">
        <w:tc>
          <w:tcPr>
            <w:tcW w:w="11070" w:type="dxa"/>
          </w:tcPr>
          <w:p w14:paraId="76581D88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89A81FE" wp14:editId="3A79DA42">
                      <wp:simplePos x="0" y="0"/>
                      <wp:positionH relativeFrom="column">
                        <wp:posOffset>6641465</wp:posOffset>
                      </wp:positionH>
                      <wp:positionV relativeFrom="paragraph">
                        <wp:posOffset>23495</wp:posOffset>
                      </wp:positionV>
                      <wp:extent cx="914400" cy="914400"/>
                      <wp:effectExtent l="0" t="0" r="5080" b="0"/>
                      <wp:wrapNone/>
                      <wp:docPr id="41" name="Text Box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EFF199" w14:textId="77777777" w:rsidR="00EC6213" w:rsidRPr="00CD46AB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CD46AB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j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89A81FE" id="Text Box 41" o:spid="_x0000_s1035" type="#_x0000_t202" style="position:absolute;left:0;text-align:left;margin-left:522.95pt;margin-top:1.85pt;width:1in;height:1in;z-index:251668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" fillcolor="white [3201]" stroked="f" strokeweight=".5pt">
                      <v:textbox>
                        <w:txbxContent>
                          <w:p w14:paraId="0BEFF199" w14:textId="77777777" w:rsidR="00EC6213" w:rsidRPr="00CD46AB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CD46A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j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6FB6E433" wp14:editId="565D6AA4">
                  <wp:extent cx="6858000" cy="2352192"/>
                  <wp:effectExtent l="0" t="0" r="0" b="0"/>
                  <wp:docPr id="33" name="Picture 3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521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4105D441" w14:textId="77777777" w:rsidTr="005609B9">
        <w:tc>
          <w:tcPr>
            <w:tcW w:w="11070" w:type="dxa"/>
          </w:tcPr>
          <w:p w14:paraId="044E0AED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8D107FE" wp14:editId="662C831F">
                      <wp:simplePos x="0" y="0"/>
                      <wp:positionH relativeFrom="column">
                        <wp:posOffset>6492240</wp:posOffset>
                      </wp:positionH>
                      <wp:positionV relativeFrom="paragraph">
                        <wp:posOffset>23495</wp:posOffset>
                      </wp:positionV>
                      <wp:extent cx="914400" cy="914400"/>
                      <wp:effectExtent l="0" t="0" r="3810" b="0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3DBCB43" w14:textId="77777777" w:rsidR="00EC6213" w:rsidRPr="00CD46AB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CD46AB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K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8D107FE" id="Text Box 42" o:spid="_x0000_s1036" type="#_x0000_t202" style="position:absolute;left:0;text-align:left;margin-left:511.2pt;margin-top:1.85pt;width:1in;height:1in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" fillcolor="white [3201]" stroked="f" strokeweight=".5pt">
                      <v:textbox>
                        <w:txbxContent>
                          <w:p w14:paraId="13DBCB43" w14:textId="77777777" w:rsidR="00EC6213" w:rsidRPr="00CD46AB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CD46A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54AF3306" wp14:editId="60454332">
                  <wp:extent cx="6858000" cy="2271015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2710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53338A0E" w14:textId="77777777" w:rsidTr="005609B9">
        <w:tc>
          <w:tcPr>
            <w:tcW w:w="11070" w:type="dxa"/>
          </w:tcPr>
          <w:p w14:paraId="17AC9742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C2FC315" wp14:editId="2F5BE861">
                      <wp:simplePos x="0" y="0"/>
                      <wp:positionH relativeFrom="column">
                        <wp:posOffset>6652260</wp:posOffset>
                      </wp:positionH>
                      <wp:positionV relativeFrom="paragraph">
                        <wp:posOffset>16510</wp:posOffset>
                      </wp:positionV>
                      <wp:extent cx="914400" cy="914400"/>
                      <wp:effectExtent l="0" t="0" r="1905" b="0"/>
                      <wp:wrapNone/>
                      <wp:docPr id="43" name="Text Box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60D368" w14:textId="77777777" w:rsidR="00EC6213" w:rsidRPr="00EA358F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EA358F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C2FC315" id="Text Box 43" o:spid="_x0000_s1037" type="#_x0000_t202" style="position:absolute;left:0;text-align:left;margin-left:523.8pt;margin-top:1.3pt;width:1in;height:1in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" fillcolor="white [3201]" stroked="f" strokeweight=".5pt">
                      <v:textbox>
                        <w:txbxContent>
                          <w:p w14:paraId="2660D368" w14:textId="77777777" w:rsidR="00EC6213" w:rsidRPr="00EA358F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EA358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73EE8C5B" wp14:editId="218B64F7">
                  <wp:extent cx="6858000" cy="2352192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521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7DE95982" w14:textId="77777777" w:rsidTr="005609B9">
        <w:tc>
          <w:tcPr>
            <w:tcW w:w="11070" w:type="dxa"/>
          </w:tcPr>
          <w:p w14:paraId="7B441512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BAD0C67" wp14:editId="38C1BFDB">
                      <wp:simplePos x="0" y="0"/>
                      <wp:positionH relativeFrom="column">
                        <wp:posOffset>6468745</wp:posOffset>
                      </wp:positionH>
                      <wp:positionV relativeFrom="paragraph">
                        <wp:posOffset>24130</wp:posOffset>
                      </wp:positionV>
                      <wp:extent cx="914400" cy="914400"/>
                      <wp:effectExtent l="0" t="0" r="3175" b="0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5473FE3" w14:textId="77777777" w:rsidR="00EC6213" w:rsidRPr="00EA358F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EA358F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BAD0C67" id="Text Box 44" o:spid="_x0000_s1038" type="#_x0000_t202" style="position:absolute;left:0;text-align:left;margin-left:509.35pt;margin-top:1.9pt;width:1in;height:1in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" fillcolor="white [3201]" stroked="f" strokeweight=".5pt">
                      <v:textbox>
                        <w:txbxContent>
                          <w:p w14:paraId="35473FE3" w14:textId="77777777" w:rsidR="00EC6213" w:rsidRPr="00EA358F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EA358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7BEA18E2" wp14:editId="5EC99E9F">
                  <wp:extent cx="6858000" cy="230544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054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50CA6CB5" w14:textId="77777777" w:rsidTr="005609B9">
        <w:tc>
          <w:tcPr>
            <w:tcW w:w="11070" w:type="dxa"/>
          </w:tcPr>
          <w:p w14:paraId="7C1BC7BC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7D711CD" wp14:editId="10D2CFB9">
                      <wp:simplePos x="0" y="0"/>
                      <wp:positionH relativeFrom="column">
                        <wp:posOffset>6537960</wp:posOffset>
                      </wp:positionH>
                      <wp:positionV relativeFrom="paragraph">
                        <wp:posOffset>33020</wp:posOffset>
                      </wp:positionV>
                      <wp:extent cx="914400" cy="914400"/>
                      <wp:effectExtent l="0" t="0" r="7620" b="0"/>
                      <wp:wrapNone/>
                      <wp:docPr id="45" name="Text Box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D5EB7D6" w14:textId="77777777" w:rsidR="00EC6213" w:rsidRPr="00EA358F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EA358F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7D711CD" id="Text Box 45" o:spid="_x0000_s1039" type="#_x0000_t202" style="position:absolute;left:0;text-align:left;margin-left:514.8pt;margin-top:2.6pt;width:1in;height:1in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" fillcolor="white [3201]" stroked="f" strokeweight=".5pt">
                      <v:textbox>
                        <w:txbxContent>
                          <w:p w14:paraId="5D5EB7D6" w14:textId="77777777" w:rsidR="00EC6213" w:rsidRPr="00EA358F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EA358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0277B591" wp14:editId="457D287C">
                  <wp:extent cx="6858000" cy="2264224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264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5FED2FFD" w14:textId="77777777" w:rsidTr="005609B9">
        <w:tc>
          <w:tcPr>
            <w:tcW w:w="11070" w:type="dxa"/>
          </w:tcPr>
          <w:p w14:paraId="00B94DE0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D86E85A" wp14:editId="6B8CA43A">
                      <wp:simplePos x="0" y="0"/>
                      <wp:positionH relativeFrom="column">
                        <wp:posOffset>6568440</wp:posOffset>
                      </wp:positionH>
                      <wp:positionV relativeFrom="paragraph">
                        <wp:posOffset>24130</wp:posOffset>
                      </wp:positionV>
                      <wp:extent cx="914400" cy="914400"/>
                      <wp:effectExtent l="0" t="0" r="7620" b="0"/>
                      <wp:wrapNone/>
                      <wp:docPr id="46" name="Text Box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55CB31" w14:textId="77777777" w:rsidR="00EC6213" w:rsidRPr="00EA358F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EA358F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D86E85A" id="Text Box 46" o:spid="_x0000_s1040" type="#_x0000_t202" style="position:absolute;left:0;text-align:left;margin-left:517.2pt;margin-top:1.9pt;width:1in;height:1in;z-index:251673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" fillcolor="white [3201]" stroked="f" strokeweight=".5pt">
                      <v:textbox>
                        <w:txbxContent>
                          <w:p w14:paraId="6E55CB31" w14:textId="77777777" w:rsidR="00EC6213" w:rsidRPr="00EA358F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EA358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0D8535B1" wp14:editId="4A697B13">
                  <wp:extent cx="6858000" cy="2287191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28719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048794BC" w14:textId="77777777" w:rsidTr="005609B9">
        <w:tc>
          <w:tcPr>
            <w:tcW w:w="11070" w:type="dxa"/>
          </w:tcPr>
          <w:p w14:paraId="2956DDCC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BA37572" wp14:editId="58DD85AE">
                      <wp:simplePos x="0" y="0"/>
                      <wp:positionH relativeFrom="column">
                        <wp:posOffset>6553200</wp:posOffset>
                      </wp:positionH>
                      <wp:positionV relativeFrom="paragraph">
                        <wp:posOffset>20955</wp:posOffset>
                      </wp:positionV>
                      <wp:extent cx="914400" cy="914400"/>
                      <wp:effectExtent l="0" t="0" r="635" b="0"/>
                      <wp:wrapNone/>
                      <wp:docPr id="47" name="Text Box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780441" w14:textId="77777777" w:rsidR="00EC6213" w:rsidRPr="00EA358F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EA358F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BA37572" id="Text Box 47" o:spid="_x0000_s1041" type="#_x0000_t202" style="position:absolute;left:0;text-align:left;margin-left:516pt;margin-top:1.65pt;width:1in;height:1in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" fillcolor="white [3201]" stroked="f" strokeweight=".5pt">
                      <v:textbox>
                        <w:txbxContent>
                          <w:p w14:paraId="5F780441" w14:textId="77777777" w:rsidR="00EC6213" w:rsidRPr="00EA358F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EA358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455E5A4C" wp14:editId="4FBAF9A3">
                  <wp:extent cx="6858000" cy="2304334"/>
                  <wp:effectExtent l="0" t="0" r="0" b="127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0433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1B0029AF" w14:textId="77777777" w:rsidTr="005609B9">
        <w:tc>
          <w:tcPr>
            <w:tcW w:w="11070" w:type="dxa"/>
          </w:tcPr>
          <w:p w14:paraId="6061978F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307CEDC" wp14:editId="6D97B64B">
                      <wp:simplePos x="0" y="0"/>
                      <wp:positionH relativeFrom="column">
                        <wp:posOffset>6553200</wp:posOffset>
                      </wp:positionH>
                      <wp:positionV relativeFrom="paragraph">
                        <wp:posOffset>26670</wp:posOffset>
                      </wp:positionV>
                      <wp:extent cx="914400" cy="914400"/>
                      <wp:effectExtent l="0" t="0" r="7620" b="0"/>
                      <wp:wrapNone/>
                      <wp:docPr id="48" name="Text Box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8E0B354" w14:textId="77777777" w:rsidR="00EC6213" w:rsidRPr="00EA358F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EA358F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q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307CEDC" id="Text Box 48" o:spid="_x0000_s1042" type="#_x0000_t202" style="position:absolute;left:0;text-align:left;margin-left:516pt;margin-top:2.1pt;width:1in;height:1in;z-index:2516756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" fillcolor="white [3201]" stroked="f" strokeweight=".5pt">
                      <v:textbox>
                        <w:txbxContent>
                          <w:p w14:paraId="58E0B354" w14:textId="77777777" w:rsidR="00EC6213" w:rsidRPr="00EA358F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EA358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q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70395C6B" wp14:editId="639B7AC4">
                  <wp:extent cx="6858000" cy="22712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27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2AA30D6B" w14:textId="77777777" w:rsidTr="005609B9">
        <w:tc>
          <w:tcPr>
            <w:tcW w:w="11070" w:type="dxa"/>
          </w:tcPr>
          <w:p w14:paraId="704BE527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EC1A1D2" wp14:editId="4569CF5A">
                      <wp:simplePos x="0" y="0"/>
                      <wp:positionH relativeFrom="column">
                        <wp:posOffset>6606540</wp:posOffset>
                      </wp:positionH>
                      <wp:positionV relativeFrom="paragraph">
                        <wp:posOffset>24130</wp:posOffset>
                      </wp:positionV>
                      <wp:extent cx="914400" cy="914400"/>
                      <wp:effectExtent l="0" t="0" r="7620" b="0"/>
                      <wp:wrapNone/>
                      <wp:docPr id="49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5F2D40D" w14:textId="77777777" w:rsidR="00EC6213" w:rsidRPr="00EA358F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EA358F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EC1A1D2" id="Text Box 49" o:spid="_x0000_s1043" type="#_x0000_t202" style="position:absolute;left:0;text-align:left;margin-left:520.2pt;margin-top:1.9pt;width:1in;height:1in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" fillcolor="white [3201]" stroked="f" strokeweight=".5pt">
                      <v:textbox>
                        <w:txbxContent>
                          <w:p w14:paraId="75F2D40D" w14:textId="77777777" w:rsidR="00EC6213" w:rsidRPr="00EA358F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EA358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07449647" wp14:editId="6D45C874">
                  <wp:extent cx="6858000" cy="2373772"/>
                  <wp:effectExtent l="0" t="0" r="0" b="762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737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4980416E" w14:textId="77777777" w:rsidTr="005609B9">
        <w:tc>
          <w:tcPr>
            <w:tcW w:w="11070" w:type="dxa"/>
          </w:tcPr>
          <w:p w14:paraId="4C468C46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927FFDB" wp14:editId="7E8F35D1">
                      <wp:simplePos x="0" y="0"/>
                      <wp:positionH relativeFrom="column">
                        <wp:posOffset>6601460</wp:posOffset>
                      </wp:positionH>
                      <wp:positionV relativeFrom="paragraph">
                        <wp:posOffset>25400</wp:posOffset>
                      </wp:positionV>
                      <wp:extent cx="914400" cy="914400"/>
                      <wp:effectExtent l="0" t="0" r="4445" b="0"/>
                      <wp:wrapNone/>
                      <wp:docPr id="50" name="Text Box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5B6B3D8" w14:textId="77777777" w:rsidR="00EC6213" w:rsidRPr="00EA358F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EA358F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27FFDB" id="Text Box 50" o:spid="_x0000_s1044" type="#_x0000_t202" style="position:absolute;left:0;text-align:left;margin-left:519.8pt;margin-top:2pt;width:1in;height:1in;z-index:2516776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" fillcolor="white [3201]" stroked="f" strokeweight=".5pt">
                      <v:textbox>
                        <w:txbxContent>
                          <w:p w14:paraId="35B6B3D8" w14:textId="77777777" w:rsidR="00EC6213" w:rsidRPr="00EA358F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EA358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57109B25" wp14:editId="331CBCF9">
                  <wp:extent cx="6858000" cy="229614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2961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34CDEC63" w14:textId="77777777" w:rsidTr="005609B9">
        <w:tc>
          <w:tcPr>
            <w:tcW w:w="11070" w:type="dxa"/>
          </w:tcPr>
          <w:p w14:paraId="585AF74B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08A70D3" wp14:editId="0A173CBA">
                      <wp:simplePos x="0" y="0"/>
                      <wp:positionH relativeFrom="column">
                        <wp:posOffset>6621780</wp:posOffset>
                      </wp:positionH>
                      <wp:positionV relativeFrom="paragraph">
                        <wp:posOffset>30480</wp:posOffset>
                      </wp:positionV>
                      <wp:extent cx="914400" cy="914400"/>
                      <wp:effectExtent l="0" t="0" r="0" b="0"/>
                      <wp:wrapNone/>
                      <wp:docPr id="51" name="Text Box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D6C7FFD" w14:textId="77777777" w:rsidR="00EC6213" w:rsidRPr="00EA358F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EA358F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08A70D3" id="Text Box 51" o:spid="_x0000_s1045" type="#_x0000_t202" style="position:absolute;left:0;text-align:left;margin-left:521.4pt;margin-top:2.4pt;width:1in;height:1in;z-index:2516787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" fillcolor="white [3201]" stroked="f" strokeweight=".5pt">
                      <v:textbox>
                        <w:txbxContent>
                          <w:p w14:paraId="4D6C7FFD" w14:textId="77777777" w:rsidR="00EC6213" w:rsidRPr="00EA358F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EA358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3881589A" wp14:editId="5530EC27">
                  <wp:extent cx="6858000" cy="2300762"/>
                  <wp:effectExtent l="0" t="0" r="0" b="444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007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1E7DEDC6" w14:textId="77777777" w:rsidTr="005609B9">
        <w:tc>
          <w:tcPr>
            <w:tcW w:w="11070" w:type="dxa"/>
          </w:tcPr>
          <w:p w14:paraId="5AF25A45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0E076B3" wp14:editId="4E368565">
                      <wp:simplePos x="0" y="0"/>
                      <wp:positionH relativeFrom="column">
                        <wp:posOffset>6551295</wp:posOffset>
                      </wp:positionH>
                      <wp:positionV relativeFrom="paragraph">
                        <wp:posOffset>29210</wp:posOffset>
                      </wp:positionV>
                      <wp:extent cx="914400" cy="914400"/>
                      <wp:effectExtent l="0" t="0" r="7620" b="0"/>
                      <wp:wrapNone/>
                      <wp:docPr id="52" name="Text Box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92C1FD" w14:textId="77777777" w:rsidR="00EC6213" w:rsidRPr="00EA358F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EA358F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u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0E076B3" id="Text Box 52" o:spid="_x0000_s1046" type="#_x0000_t202" style="position:absolute;left:0;text-align:left;margin-left:515.85pt;margin-top:2.3pt;width:1in;height:1in;z-index:2516797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" fillcolor="white [3201]" stroked="f" strokeweight=".5pt">
                      <v:textbox>
                        <w:txbxContent>
                          <w:p w14:paraId="2D92C1FD" w14:textId="77777777" w:rsidR="00EC6213" w:rsidRPr="00EA358F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EA358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u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1CA861C3" wp14:editId="02BB492A">
                  <wp:extent cx="6858000" cy="2327172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271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213" w14:paraId="002AF72E" w14:textId="77777777" w:rsidTr="005609B9">
        <w:tc>
          <w:tcPr>
            <w:tcW w:w="11070" w:type="dxa"/>
          </w:tcPr>
          <w:p w14:paraId="60177D33" w14:textId="77777777" w:rsidR="00EC6213" w:rsidRDefault="00EC6213" w:rsidP="00420AC3">
            <w:pPr>
              <w:spacing w:line="360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5F28322" wp14:editId="239D9602">
                      <wp:simplePos x="0" y="0"/>
                      <wp:positionH relativeFrom="column">
                        <wp:posOffset>6560820</wp:posOffset>
                      </wp:positionH>
                      <wp:positionV relativeFrom="paragraph">
                        <wp:posOffset>31750</wp:posOffset>
                      </wp:positionV>
                      <wp:extent cx="914400" cy="914400"/>
                      <wp:effectExtent l="0" t="0" r="5715" b="0"/>
                      <wp:wrapNone/>
                      <wp:docPr id="53" name="Text Box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B394E9" w14:textId="77777777" w:rsidR="00EC6213" w:rsidRPr="00235A78" w:rsidRDefault="00EC6213" w:rsidP="00EC6213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</w:pPr>
                                  <w:r w:rsidRPr="00235A78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52"/>
                                      <w:szCs w:val="52"/>
                                    </w:rPr>
                                    <w:t>v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5F28322" id="Text Box 53" o:spid="_x0000_s1047" type="#_x0000_t202" style="position:absolute;left:0;text-align:left;margin-left:516.6pt;margin-top:2.5pt;width:1in;height:1in;z-index:2516807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" fillcolor="white [3201]" stroked="f" strokeweight=".5pt">
                      <v:textbox>
                        <w:txbxContent>
                          <w:p w14:paraId="22B394E9" w14:textId="77777777" w:rsidR="00EC6213" w:rsidRPr="00235A78" w:rsidRDefault="00EC6213" w:rsidP="00EC62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235A7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52"/>
                                <w:szCs w:val="52"/>
                              </w:rPr>
                              <w:t>v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  <w:lang w:eastAsia="en-US"/>
              </w:rPr>
              <w:drawing>
                <wp:inline distT="0" distB="0" distL="0" distR="0" wp14:anchorId="6F908F5C" wp14:editId="17D8A4F3">
                  <wp:extent cx="6858000" cy="2336308"/>
                  <wp:effectExtent l="0" t="0" r="0" b="698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23363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E8000B" w14:textId="753B29FE" w:rsidR="007E7869" w:rsidRDefault="007E7869"/>
    <w:p w14:paraId="7276F2EC" w14:textId="53A8F5CC" w:rsidR="00C010AC" w:rsidRPr="005609B9" w:rsidRDefault="00EC6213" w:rsidP="005609B9">
      <w:pPr>
        <w:spacing w:line="360" w:lineRule="auto"/>
      </w:pPr>
      <w:r w:rsidRPr="00C674E5">
        <w:rPr>
          <w:b/>
          <w:bCs/>
        </w:rPr>
        <w:t xml:space="preserve">Figure </w:t>
      </w:r>
      <w:r w:rsidR="003429F3">
        <w:rPr>
          <w:b/>
          <w:bCs/>
        </w:rPr>
        <w:t>S</w:t>
      </w:r>
      <w:r w:rsidRPr="00C674E5">
        <w:rPr>
          <w:b/>
          <w:bCs/>
        </w:rPr>
        <w:t>1.</w:t>
      </w:r>
      <w:r>
        <w:t xml:space="preserve"> The total ion chromatogram of (a) the Argan oil and </w:t>
      </w:r>
      <w:r>
        <w:rPr>
          <w:rFonts w:asciiTheme="majorBidi" w:hAnsiTheme="majorBidi" w:cstheme="majorBidi"/>
          <w:sz w:val="24"/>
          <w:szCs w:val="24"/>
        </w:rPr>
        <w:t>t</w:t>
      </w:r>
      <w:r w:rsidRPr="000120FA">
        <w:rPr>
          <w:rFonts w:asciiTheme="majorBidi" w:hAnsiTheme="majorBidi" w:cstheme="majorBidi"/>
          <w:sz w:val="24"/>
          <w:szCs w:val="24"/>
        </w:rPr>
        <w:t xml:space="preserve">he mass spectrum of </w:t>
      </w:r>
      <w:r>
        <w:rPr>
          <w:rFonts w:asciiTheme="majorBidi" w:hAnsiTheme="majorBidi" w:cstheme="majorBidi"/>
          <w:sz w:val="24"/>
          <w:szCs w:val="24"/>
        </w:rPr>
        <w:t xml:space="preserve">(b) </w:t>
      </w:r>
      <w:r w:rsidRPr="00850533">
        <w:t>Butylated Hydroxytoluene</w:t>
      </w:r>
      <w:r>
        <w:t xml:space="preserve">, (c) </w:t>
      </w:r>
      <w:r w:rsidRPr="00850533">
        <w:t>Octanal, 2-(</w:t>
      </w:r>
      <w:proofErr w:type="spellStart"/>
      <w:r w:rsidRPr="00850533">
        <w:t>phenylmethylene</w:t>
      </w:r>
      <w:proofErr w:type="spellEnd"/>
      <w:r w:rsidRPr="00850533">
        <w:t>)-</w:t>
      </w:r>
      <w:r>
        <w:t xml:space="preserve">, (d) </w:t>
      </w:r>
      <w:r w:rsidRPr="00850533">
        <w:t>Isopropyl myristate</w:t>
      </w:r>
      <w:r>
        <w:t xml:space="preserve">, (e) </w:t>
      </w:r>
      <w:r w:rsidRPr="00850533">
        <w:t>Palmitic Acid methyl ester</w:t>
      </w:r>
      <w:r>
        <w:t xml:space="preserve">, (f) </w:t>
      </w:r>
      <w:proofErr w:type="spellStart"/>
      <w:r>
        <w:t>Hexadecanoic</w:t>
      </w:r>
      <w:proofErr w:type="spellEnd"/>
      <w:r>
        <w:t xml:space="preserve"> acid, (g) </w:t>
      </w:r>
      <w:r w:rsidRPr="00850533">
        <w:t>1-Heptatriacotano</w:t>
      </w:r>
      <w:r>
        <w:t xml:space="preserve">l, (h) </w:t>
      </w:r>
      <w:r w:rsidRPr="00850533">
        <w:t>14-á-H-Pregna</w:t>
      </w:r>
      <w:r>
        <w:t>, (</w:t>
      </w:r>
      <w:proofErr w:type="spellStart"/>
      <w:r>
        <w:t>i</w:t>
      </w:r>
      <w:proofErr w:type="spellEnd"/>
      <w:r>
        <w:t xml:space="preserve">) </w:t>
      </w:r>
      <w:r w:rsidRPr="00850533">
        <w:t>7,10-</w:t>
      </w:r>
      <w:r>
        <w:t xml:space="preserve"> </w:t>
      </w:r>
      <w:proofErr w:type="spellStart"/>
      <w:r>
        <w:t>Hexadecanoic</w:t>
      </w:r>
      <w:proofErr w:type="spellEnd"/>
      <w:r>
        <w:t xml:space="preserve"> acid</w:t>
      </w:r>
      <w:r w:rsidRPr="00850533">
        <w:t xml:space="preserve">, </w:t>
      </w:r>
      <w:r>
        <w:t xml:space="preserve">methyl ester, (j) </w:t>
      </w:r>
      <w:r w:rsidRPr="00850533">
        <w:t>10-Octadecenoic acid, methyl ester</w:t>
      </w:r>
      <w:r>
        <w:t xml:space="preserve">, (k) </w:t>
      </w:r>
      <w:r w:rsidRPr="00850533">
        <w:t>9,12-Octadecadienoic acid (Z,Z)-</w:t>
      </w:r>
      <w:r>
        <w:t xml:space="preserve">, (l)  </w:t>
      </w:r>
      <w:r w:rsidRPr="00850533">
        <w:t>Oleic Acid</w:t>
      </w:r>
      <w:r>
        <w:t xml:space="preserve">, (m) </w:t>
      </w:r>
      <w:r w:rsidRPr="00850533">
        <w:t>Ethyl Oleate</w:t>
      </w:r>
      <w:r>
        <w:t xml:space="preserve">, (n) </w:t>
      </w:r>
      <w:proofErr w:type="spellStart"/>
      <w:r w:rsidRPr="00850533">
        <w:t>Tetrapentacontane</w:t>
      </w:r>
      <w:proofErr w:type="spellEnd"/>
      <w:r w:rsidRPr="00850533">
        <w:t>, 1,54-dibromo-</w:t>
      </w:r>
      <w:r>
        <w:t xml:space="preserve">, (o) </w:t>
      </w:r>
      <w:r w:rsidRPr="00850533">
        <w:t>14-á-H-Pregna</w:t>
      </w:r>
      <w:r>
        <w:t xml:space="preserve">, (p) </w:t>
      </w:r>
      <w:r w:rsidRPr="00850533">
        <w:t>14-á-H-Pregna</w:t>
      </w:r>
      <w:r>
        <w:t xml:space="preserve">, (q) </w:t>
      </w:r>
      <w:r w:rsidRPr="00850533">
        <w:t>17-Pentatriacontene</w:t>
      </w:r>
      <w:r>
        <w:t xml:space="preserve">, (r) </w:t>
      </w:r>
      <w:proofErr w:type="spellStart"/>
      <w:r w:rsidRPr="00850533">
        <w:t>Tetrapentacontane</w:t>
      </w:r>
      <w:proofErr w:type="spellEnd"/>
      <w:r w:rsidRPr="00850533">
        <w:t>, 1,54-dibromo-</w:t>
      </w:r>
      <w:r>
        <w:t xml:space="preserve">, (s) </w:t>
      </w:r>
      <w:r w:rsidRPr="00850533">
        <w:t>17-Pentatriacontene</w:t>
      </w:r>
      <w:r>
        <w:t>, (t)</w:t>
      </w:r>
      <w:r w:rsidRPr="00F52FE1">
        <w:t xml:space="preserve"> </w:t>
      </w:r>
      <w:proofErr w:type="spellStart"/>
      <w:r w:rsidRPr="00850533">
        <w:t>Tetrapentacontane</w:t>
      </w:r>
      <w:proofErr w:type="spellEnd"/>
      <w:r w:rsidRPr="00850533">
        <w:t>, 1,54-dibromo-</w:t>
      </w:r>
      <w:r>
        <w:t xml:space="preserve">, (u) </w:t>
      </w:r>
      <w:r w:rsidRPr="00850533">
        <w:t>17-Pentatriacontene</w:t>
      </w:r>
      <w:r>
        <w:t>, and (v)</w:t>
      </w:r>
      <w:r w:rsidRPr="00F52FE1">
        <w:t xml:space="preserve"> </w:t>
      </w:r>
      <w:r w:rsidRPr="00850533">
        <w:t>1-Heptatriacotano</w:t>
      </w:r>
      <w:r>
        <w:t>.</w:t>
      </w:r>
    </w:p>
    <w:sectPr w:rsidR="00C010AC" w:rsidRPr="005609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MDYyMDQwNjQ2NDJW0lEKTi0uzszPAykwrAUArhirzCwAAAA="/>
  </w:docVars>
  <w:rsids>
    <w:rsidRoot w:val="00565375"/>
    <w:rsid w:val="00294676"/>
    <w:rsid w:val="003429F3"/>
    <w:rsid w:val="005609B9"/>
    <w:rsid w:val="00565375"/>
    <w:rsid w:val="006C116D"/>
    <w:rsid w:val="00720A8D"/>
    <w:rsid w:val="007E7869"/>
    <w:rsid w:val="00A11E25"/>
    <w:rsid w:val="00C007B0"/>
    <w:rsid w:val="00C010AC"/>
    <w:rsid w:val="00EC6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2E4AB"/>
  <w15:chartTrackingRefBased/>
  <w15:docId w15:val="{E770FEF2-56DB-4C20-ADD7-E97F92F7E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213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621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8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Elnosary Abdo</dc:creator>
  <cp:keywords/>
  <dc:description/>
  <cp:lastModifiedBy>Mohamed Elnosary Abdo</cp:lastModifiedBy>
  <cp:revision>8</cp:revision>
  <dcterms:created xsi:type="dcterms:W3CDTF">2023-03-11T10:13:00Z</dcterms:created>
  <dcterms:modified xsi:type="dcterms:W3CDTF">2023-03-14T01:11:00Z</dcterms:modified>
</cp:coreProperties>
</file>